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4E42" w:rsidRDefault="000B4E42" w:rsidP="00515764">
      <w:pPr>
        <w:spacing w:after="0" w:line="240" w:lineRule="auto"/>
      </w:pPr>
    </w:p>
    <w:p w:rsidR="004B12CE" w:rsidRDefault="004B12CE" w:rsidP="004B12CE">
      <w:pPr>
        <w:spacing w:after="0" w:line="240" w:lineRule="auto"/>
      </w:pPr>
      <w:r>
        <w:t>The Chinook data model (below) represents a digital media store, including tables for artists, albums, media tracks, invoices and customers. Chinook data model</w:t>
      </w:r>
      <w:r w:rsidR="00B46F3A">
        <w:t xml:space="preserve"> is an ER Model.</w:t>
      </w:r>
    </w:p>
    <w:p w:rsidR="00B46F3A" w:rsidRDefault="00B46F3A" w:rsidP="004B12CE">
      <w:pPr>
        <w:spacing w:after="0" w:line="240" w:lineRule="auto"/>
      </w:pPr>
    </w:p>
    <w:p w:rsidR="004B12CE" w:rsidRDefault="004B12CE" w:rsidP="004B12CE">
      <w:pPr>
        <w:keepNext/>
        <w:spacing w:after="0" w:line="240" w:lineRule="auto"/>
      </w:pPr>
      <w:r w:rsidRPr="006679FE">
        <w:rPr>
          <w:noProof/>
        </w:rPr>
        <w:drawing>
          <wp:inline distT="0" distB="0" distL="0" distR="0" wp14:anchorId="731DA267" wp14:editId="52EC4845">
            <wp:extent cx="6858000" cy="4706620"/>
            <wp:effectExtent l="19050" t="19050" r="19050" b="17780"/>
            <wp:docPr id="8" name="Content Placeholder 7">
              <a:extLst xmlns:a="http://schemas.openxmlformats.org/drawingml/2006/main">
                <a:ext uri="{FF2B5EF4-FFF2-40B4-BE49-F238E27FC236}">
                  <a16:creationId xmlns:a16="http://schemas.microsoft.com/office/drawing/2014/main" id="{AC81718F-FF0E-4FCC-A3E9-117F83C0A126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ontent Placeholder 7">
                      <a:extLst>
                        <a:ext uri="{FF2B5EF4-FFF2-40B4-BE49-F238E27FC236}">
                          <a16:creationId xmlns:a16="http://schemas.microsoft.com/office/drawing/2014/main" id="{AC81718F-FF0E-4FCC-A3E9-117F83C0A126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706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/>
                  </pic:spPr>
                </pic:pic>
              </a:graphicData>
            </a:graphic>
          </wp:inline>
        </w:drawing>
      </w:r>
    </w:p>
    <w:p w:rsidR="004B12CE" w:rsidRDefault="004B12CE" w:rsidP="004B12CE">
      <w:pPr>
        <w:pStyle w:val="Caption"/>
      </w:pPr>
      <w:r>
        <w:t xml:space="preserve">Figure </w:t>
      </w:r>
      <w:r w:rsidR="009476C3">
        <w:rPr>
          <w:noProof/>
        </w:rPr>
        <w:fldChar w:fldCharType="begin"/>
      </w:r>
      <w:r w:rsidR="009476C3">
        <w:rPr>
          <w:noProof/>
        </w:rPr>
        <w:instrText xml:space="preserve"> SEQ Figure \* ARABIC </w:instrText>
      </w:r>
      <w:r w:rsidR="009476C3">
        <w:rPr>
          <w:noProof/>
        </w:rPr>
        <w:fldChar w:fldCharType="separate"/>
      </w:r>
      <w:r>
        <w:rPr>
          <w:noProof/>
        </w:rPr>
        <w:t>1</w:t>
      </w:r>
      <w:r w:rsidR="009476C3">
        <w:rPr>
          <w:noProof/>
        </w:rPr>
        <w:fldChar w:fldCharType="end"/>
      </w:r>
      <w:r>
        <w:t>: Chinook - System of record (SOR)</w:t>
      </w:r>
    </w:p>
    <w:p w:rsidR="004B12CE" w:rsidRDefault="004B12CE" w:rsidP="004B12CE">
      <w:pPr>
        <w:spacing w:after="0" w:line="240" w:lineRule="auto"/>
      </w:pP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1525"/>
        <w:gridCol w:w="1800"/>
        <w:gridCol w:w="1620"/>
      </w:tblGrid>
      <w:tr w:rsidR="004B12CE" w:rsidTr="00C80E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4B12CE" w:rsidRPr="00AE5227" w:rsidRDefault="004B12CE" w:rsidP="00C80E04">
            <w:proofErr w:type="spellStart"/>
            <w:r w:rsidRPr="00AE5227">
              <w:t>dbName</w:t>
            </w:r>
            <w:proofErr w:type="spellEnd"/>
          </w:p>
        </w:tc>
        <w:tc>
          <w:tcPr>
            <w:tcW w:w="1800" w:type="dxa"/>
          </w:tcPr>
          <w:p w:rsidR="004B12CE" w:rsidRPr="00AE5227" w:rsidRDefault="004B12CE" w:rsidP="00C80E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AE5227">
              <w:t>TableName</w:t>
            </w:r>
            <w:proofErr w:type="spellEnd"/>
          </w:p>
        </w:tc>
        <w:tc>
          <w:tcPr>
            <w:tcW w:w="1620" w:type="dxa"/>
          </w:tcPr>
          <w:p w:rsidR="004B12CE" w:rsidRPr="00AE5227" w:rsidRDefault="004B12CE" w:rsidP="00C80E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AE5227">
              <w:t>Table_Rows</w:t>
            </w:r>
            <w:proofErr w:type="spellEnd"/>
          </w:p>
        </w:tc>
      </w:tr>
      <w:tr w:rsidR="004B12CE" w:rsidTr="00C80E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4B12CE" w:rsidRPr="00AE5227" w:rsidRDefault="004B12CE" w:rsidP="00C80E04">
            <w:r w:rsidRPr="00AE5227">
              <w:t>chinook</w:t>
            </w:r>
          </w:p>
        </w:tc>
        <w:tc>
          <w:tcPr>
            <w:tcW w:w="1800" w:type="dxa"/>
          </w:tcPr>
          <w:p w:rsidR="004B12CE" w:rsidRPr="00AE5227" w:rsidRDefault="004B12CE" w:rsidP="00C80E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E5227">
              <w:t>Album</w:t>
            </w:r>
          </w:p>
        </w:tc>
        <w:tc>
          <w:tcPr>
            <w:tcW w:w="1620" w:type="dxa"/>
          </w:tcPr>
          <w:p w:rsidR="004B12CE" w:rsidRPr="00AE5227" w:rsidRDefault="004B12CE" w:rsidP="00C80E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E5227">
              <w:t>347</w:t>
            </w:r>
          </w:p>
        </w:tc>
      </w:tr>
      <w:tr w:rsidR="004B12CE" w:rsidTr="00C80E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4B12CE" w:rsidRPr="00AE5227" w:rsidRDefault="004B12CE" w:rsidP="00C80E04">
            <w:r w:rsidRPr="00AE5227">
              <w:t>chinook</w:t>
            </w:r>
          </w:p>
        </w:tc>
        <w:tc>
          <w:tcPr>
            <w:tcW w:w="1800" w:type="dxa"/>
          </w:tcPr>
          <w:p w:rsidR="004B12CE" w:rsidRPr="00AE5227" w:rsidRDefault="004B12CE" w:rsidP="00C80E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E5227">
              <w:t>Artist</w:t>
            </w:r>
          </w:p>
        </w:tc>
        <w:tc>
          <w:tcPr>
            <w:tcW w:w="1620" w:type="dxa"/>
          </w:tcPr>
          <w:p w:rsidR="004B12CE" w:rsidRPr="00AE5227" w:rsidRDefault="004B12CE" w:rsidP="00C80E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E5227">
              <w:t>275</w:t>
            </w:r>
          </w:p>
        </w:tc>
      </w:tr>
      <w:tr w:rsidR="004B12CE" w:rsidTr="00C80E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4B12CE" w:rsidRPr="00AE5227" w:rsidRDefault="004B12CE" w:rsidP="00C80E04">
            <w:r w:rsidRPr="00AE5227">
              <w:t>chinook</w:t>
            </w:r>
          </w:p>
        </w:tc>
        <w:tc>
          <w:tcPr>
            <w:tcW w:w="1800" w:type="dxa"/>
          </w:tcPr>
          <w:p w:rsidR="004B12CE" w:rsidRPr="00AE5227" w:rsidRDefault="004B12CE" w:rsidP="00C80E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E5227">
              <w:t>Customer</w:t>
            </w:r>
          </w:p>
        </w:tc>
        <w:tc>
          <w:tcPr>
            <w:tcW w:w="1620" w:type="dxa"/>
          </w:tcPr>
          <w:p w:rsidR="004B12CE" w:rsidRPr="00AE5227" w:rsidRDefault="004B12CE" w:rsidP="00C80E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E5227">
              <w:t>59</w:t>
            </w:r>
          </w:p>
        </w:tc>
      </w:tr>
      <w:tr w:rsidR="004B12CE" w:rsidTr="00C80E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4B12CE" w:rsidRPr="00AE5227" w:rsidRDefault="004B12CE" w:rsidP="00C80E04">
            <w:r w:rsidRPr="00AE5227">
              <w:t>chinook</w:t>
            </w:r>
          </w:p>
        </w:tc>
        <w:tc>
          <w:tcPr>
            <w:tcW w:w="1800" w:type="dxa"/>
          </w:tcPr>
          <w:p w:rsidR="004B12CE" w:rsidRPr="00AE5227" w:rsidRDefault="004B12CE" w:rsidP="00C80E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E5227">
              <w:t>Employee</w:t>
            </w:r>
          </w:p>
        </w:tc>
        <w:tc>
          <w:tcPr>
            <w:tcW w:w="1620" w:type="dxa"/>
          </w:tcPr>
          <w:p w:rsidR="004B12CE" w:rsidRPr="00AE5227" w:rsidRDefault="004B12CE" w:rsidP="00C80E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E5227">
              <w:t>8</w:t>
            </w:r>
          </w:p>
        </w:tc>
      </w:tr>
      <w:tr w:rsidR="004B12CE" w:rsidTr="00C80E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4B12CE" w:rsidRPr="00AE5227" w:rsidRDefault="004B12CE" w:rsidP="00C80E04">
            <w:r w:rsidRPr="00AE5227">
              <w:t>chinook</w:t>
            </w:r>
          </w:p>
        </w:tc>
        <w:tc>
          <w:tcPr>
            <w:tcW w:w="1800" w:type="dxa"/>
          </w:tcPr>
          <w:p w:rsidR="004B12CE" w:rsidRPr="00AE5227" w:rsidRDefault="004B12CE" w:rsidP="00C80E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E5227">
              <w:t>Genre</w:t>
            </w:r>
          </w:p>
        </w:tc>
        <w:tc>
          <w:tcPr>
            <w:tcW w:w="1620" w:type="dxa"/>
          </w:tcPr>
          <w:p w:rsidR="004B12CE" w:rsidRPr="00AE5227" w:rsidRDefault="004B12CE" w:rsidP="00C80E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E5227">
              <w:t>25</w:t>
            </w:r>
          </w:p>
        </w:tc>
      </w:tr>
      <w:tr w:rsidR="004B12CE" w:rsidTr="00C80E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4B12CE" w:rsidRPr="00AE5227" w:rsidRDefault="004B12CE" w:rsidP="00C80E04">
            <w:r w:rsidRPr="00AE5227">
              <w:t>chinook</w:t>
            </w:r>
          </w:p>
        </w:tc>
        <w:tc>
          <w:tcPr>
            <w:tcW w:w="1800" w:type="dxa"/>
          </w:tcPr>
          <w:p w:rsidR="004B12CE" w:rsidRPr="00AE5227" w:rsidRDefault="004B12CE" w:rsidP="00C80E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E5227">
              <w:t>Invoice</w:t>
            </w:r>
          </w:p>
        </w:tc>
        <w:tc>
          <w:tcPr>
            <w:tcW w:w="1620" w:type="dxa"/>
          </w:tcPr>
          <w:p w:rsidR="004B12CE" w:rsidRPr="00AE5227" w:rsidRDefault="004B12CE" w:rsidP="00C80E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E5227">
              <w:t>412</w:t>
            </w:r>
          </w:p>
        </w:tc>
      </w:tr>
      <w:tr w:rsidR="004B12CE" w:rsidTr="00C80E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4B12CE" w:rsidRPr="00AE5227" w:rsidRDefault="004B12CE" w:rsidP="00C80E04">
            <w:r w:rsidRPr="00AE5227">
              <w:t>chinook</w:t>
            </w:r>
          </w:p>
        </w:tc>
        <w:tc>
          <w:tcPr>
            <w:tcW w:w="1800" w:type="dxa"/>
          </w:tcPr>
          <w:p w:rsidR="004B12CE" w:rsidRPr="00AE5227" w:rsidRDefault="004B12CE" w:rsidP="00C80E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E5227">
              <w:t>InvoiceLine</w:t>
            </w:r>
          </w:p>
        </w:tc>
        <w:tc>
          <w:tcPr>
            <w:tcW w:w="1620" w:type="dxa"/>
          </w:tcPr>
          <w:p w:rsidR="004B12CE" w:rsidRPr="00AE5227" w:rsidRDefault="004B12CE" w:rsidP="00C80E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E5227">
              <w:t>2,240</w:t>
            </w:r>
          </w:p>
        </w:tc>
      </w:tr>
      <w:tr w:rsidR="004B12CE" w:rsidTr="00C80E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4B12CE" w:rsidRPr="00AE5227" w:rsidRDefault="004B12CE" w:rsidP="00C80E04">
            <w:r w:rsidRPr="00AE5227">
              <w:t>chinook</w:t>
            </w:r>
          </w:p>
        </w:tc>
        <w:tc>
          <w:tcPr>
            <w:tcW w:w="1800" w:type="dxa"/>
          </w:tcPr>
          <w:p w:rsidR="004B12CE" w:rsidRPr="00AE5227" w:rsidRDefault="004B12CE" w:rsidP="00C80E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E5227">
              <w:t>MediaType</w:t>
            </w:r>
          </w:p>
        </w:tc>
        <w:tc>
          <w:tcPr>
            <w:tcW w:w="1620" w:type="dxa"/>
          </w:tcPr>
          <w:p w:rsidR="004B12CE" w:rsidRPr="00AE5227" w:rsidRDefault="004B12CE" w:rsidP="00C80E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E5227">
              <w:t>5</w:t>
            </w:r>
          </w:p>
        </w:tc>
      </w:tr>
      <w:tr w:rsidR="004B12CE" w:rsidTr="00C80E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4B12CE" w:rsidRPr="00AE5227" w:rsidRDefault="004B12CE" w:rsidP="00C80E04">
            <w:r w:rsidRPr="00AE5227">
              <w:t>chinook</w:t>
            </w:r>
          </w:p>
        </w:tc>
        <w:tc>
          <w:tcPr>
            <w:tcW w:w="1800" w:type="dxa"/>
          </w:tcPr>
          <w:p w:rsidR="004B12CE" w:rsidRPr="00AE5227" w:rsidRDefault="004B12CE" w:rsidP="00C80E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E5227">
              <w:t>Playlist</w:t>
            </w:r>
          </w:p>
        </w:tc>
        <w:tc>
          <w:tcPr>
            <w:tcW w:w="1620" w:type="dxa"/>
          </w:tcPr>
          <w:p w:rsidR="004B12CE" w:rsidRPr="00AE5227" w:rsidRDefault="004B12CE" w:rsidP="00C80E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E5227">
              <w:t>18</w:t>
            </w:r>
          </w:p>
        </w:tc>
      </w:tr>
      <w:tr w:rsidR="004B12CE" w:rsidTr="00C80E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4B12CE" w:rsidRPr="00AE5227" w:rsidRDefault="004B12CE" w:rsidP="00C80E04">
            <w:r w:rsidRPr="00AE5227">
              <w:t>chinook</w:t>
            </w:r>
          </w:p>
        </w:tc>
        <w:tc>
          <w:tcPr>
            <w:tcW w:w="1800" w:type="dxa"/>
          </w:tcPr>
          <w:p w:rsidR="004B12CE" w:rsidRPr="00AE5227" w:rsidRDefault="004B12CE" w:rsidP="00C80E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AE5227">
              <w:t>PlaylistTrack</w:t>
            </w:r>
            <w:proofErr w:type="spellEnd"/>
          </w:p>
        </w:tc>
        <w:tc>
          <w:tcPr>
            <w:tcW w:w="1620" w:type="dxa"/>
          </w:tcPr>
          <w:p w:rsidR="004B12CE" w:rsidRPr="00AE5227" w:rsidRDefault="004B12CE" w:rsidP="00C80E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E5227">
              <w:t>8,715</w:t>
            </w:r>
          </w:p>
        </w:tc>
      </w:tr>
      <w:tr w:rsidR="004B12CE" w:rsidTr="00C80E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4B12CE" w:rsidRPr="00AE5227" w:rsidRDefault="004B12CE" w:rsidP="00C80E04">
            <w:r w:rsidRPr="00AE5227">
              <w:t>chinook</w:t>
            </w:r>
          </w:p>
        </w:tc>
        <w:tc>
          <w:tcPr>
            <w:tcW w:w="1800" w:type="dxa"/>
          </w:tcPr>
          <w:p w:rsidR="004B12CE" w:rsidRPr="00AE5227" w:rsidRDefault="004B12CE" w:rsidP="00C80E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E5227">
              <w:t>Track</w:t>
            </w:r>
          </w:p>
        </w:tc>
        <w:tc>
          <w:tcPr>
            <w:tcW w:w="1620" w:type="dxa"/>
          </w:tcPr>
          <w:p w:rsidR="004B12CE" w:rsidRDefault="004B12CE" w:rsidP="00C80E04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E5227">
              <w:t>3,503</w:t>
            </w:r>
          </w:p>
        </w:tc>
      </w:tr>
    </w:tbl>
    <w:p w:rsidR="004B12CE" w:rsidRDefault="004B12CE" w:rsidP="004B12CE">
      <w:pPr>
        <w:pStyle w:val="Caption"/>
      </w:pPr>
      <w:r>
        <w:t xml:space="preserve">Figure </w:t>
      </w:r>
      <w:r w:rsidR="009476C3">
        <w:rPr>
          <w:noProof/>
        </w:rPr>
        <w:fldChar w:fldCharType="begin"/>
      </w:r>
      <w:r w:rsidR="009476C3">
        <w:rPr>
          <w:noProof/>
        </w:rPr>
        <w:instrText xml:space="preserve"> SEQ Figure \* ARABIC </w:instrText>
      </w:r>
      <w:r w:rsidR="009476C3">
        <w:rPr>
          <w:noProof/>
        </w:rPr>
        <w:fldChar w:fldCharType="separate"/>
      </w:r>
      <w:r>
        <w:rPr>
          <w:noProof/>
        </w:rPr>
        <w:t>2</w:t>
      </w:r>
      <w:r w:rsidR="009476C3">
        <w:rPr>
          <w:noProof/>
        </w:rPr>
        <w:fldChar w:fldCharType="end"/>
      </w:r>
      <w:r>
        <w:t>: Chinook SOR - Tables with row counts</w:t>
      </w:r>
    </w:p>
    <w:p w:rsidR="004B12CE" w:rsidRDefault="004B12CE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:rsidR="00E50FAC" w:rsidRDefault="00D55B1C" w:rsidP="00E50FAC">
      <w:pPr>
        <w:pStyle w:val="Heading1"/>
      </w:pPr>
      <w:r>
        <w:lastRenderedPageBreak/>
        <w:t>Deliverables</w:t>
      </w:r>
      <w:r w:rsidR="00E50FAC">
        <w:t xml:space="preserve">: </w:t>
      </w:r>
    </w:p>
    <w:p w:rsidR="00B46F3A" w:rsidRDefault="00B46F3A" w:rsidP="00B46F3A">
      <w:pPr>
        <w:spacing w:after="0" w:line="240" w:lineRule="auto"/>
      </w:pPr>
    </w:p>
    <w:p w:rsidR="00B46F3A" w:rsidRDefault="00B46F3A" w:rsidP="00B46F3A">
      <w:pPr>
        <w:pStyle w:val="ListParagraph"/>
        <w:numPr>
          <w:ilvl w:val="0"/>
          <w:numId w:val="35"/>
        </w:numPr>
      </w:pPr>
      <w:r>
        <w:t>Convert ER Model to Dimensional Model</w:t>
      </w:r>
    </w:p>
    <w:p w:rsidR="00B46F3A" w:rsidRDefault="00B46F3A" w:rsidP="00B46F3A">
      <w:pPr>
        <w:pStyle w:val="ListParagraph"/>
        <w:numPr>
          <w:ilvl w:val="1"/>
          <w:numId w:val="35"/>
        </w:numPr>
      </w:pPr>
      <w:r w:rsidRPr="00ED4051">
        <w:rPr>
          <w:b/>
        </w:rPr>
        <w:t>List fact(s) &amp; dimensions</w:t>
      </w:r>
      <w:r w:rsidR="00ED4051">
        <w:t xml:space="preserve">  </w:t>
      </w:r>
    </w:p>
    <w:p w:rsidR="00ED4051" w:rsidRDefault="00ED4051" w:rsidP="00ED4051">
      <w:pPr>
        <w:pStyle w:val="ListParagraph"/>
        <w:ind w:left="1440"/>
      </w:pPr>
      <w:proofErr w:type="spellStart"/>
      <w:r>
        <w:t>Fact_Track</w:t>
      </w:r>
      <w:proofErr w:type="spellEnd"/>
      <w:r>
        <w:t xml:space="preserve">, </w:t>
      </w:r>
      <w:proofErr w:type="spellStart"/>
      <w:r>
        <w:t>Fact_Invoice</w:t>
      </w:r>
      <w:proofErr w:type="spellEnd"/>
      <w:r>
        <w:t xml:space="preserve">, </w:t>
      </w:r>
      <w:proofErr w:type="spellStart"/>
      <w:r>
        <w:t>Dim_Album</w:t>
      </w:r>
      <w:proofErr w:type="spellEnd"/>
      <w:r>
        <w:t xml:space="preserve">, </w:t>
      </w:r>
      <w:proofErr w:type="spellStart"/>
      <w:r>
        <w:t>Dim_Genre</w:t>
      </w:r>
      <w:proofErr w:type="spellEnd"/>
      <w:r>
        <w:t xml:space="preserve">, </w:t>
      </w:r>
      <w:proofErr w:type="spellStart"/>
      <w:r>
        <w:t>Dim_MediaType</w:t>
      </w:r>
      <w:proofErr w:type="spellEnd"/>
      <w:r>
        <w:t xml:space="preserve">, </w:t>
      </w:r>
      <w:proofErr w:type="spellStart"/>
      <w:r>
        <w:t>Dim_Artist</w:t>
      </w:r>
      <w:proofErr w:type="spellEnd"/>
      <w:r>
        <w:t xml:space="preserve">, </w:t>
      </w:r>
      <w:proofErr w:type="spellStart"/>
      <w:r>
        <w:t>Dim_Playlist</w:t>
      </w:r>
      <w:proofErr w:type="spellEnd"/>
      <w:r>
        <w:t xml:space="preserve">, </w:t>
      </w:r>
      <w:proofErr w:type="spellStart"/>
      <w:r>
        <w:t>Dim_InvoiceLine</w:t>
      </w:r>
      <w:proofErr w:type="spellEnd"/>
      <w:r>
        <w:t xml:space="preserve">, </w:t>
      </w:r>
      <w:proofErr w:type="spellStart"/>
      <w:r>
        <w:t>Dim_Date</w:t>
      </w:r>
      <w:proofErr w:type="spellEnd"/>
      <w:r>
        <w:t xml:space="preserve">, </w:t>
      </w:r>
      <w:proofErr w:type="spellStart"/>
      <w:r>
        <w:t>Dim_Customer</w:t>
      </w:r>
      <w:proofErr w:type="spellEnd"/>
      <w:r>
        <w:t xml:space="preserve">, </w:t>
      </w:r>
      <w:proofErr w:type="spellStart"/>
      <w:r>
        <w:t>Dim_Employee</w:t>
      </w:r>
      <w:proofErr w:type="spellEnd"/>
      <w:r>
        <w:t xml:space="preserve">, </w:t>
      </w:r>
      <w:proofErr w:type="spellStart"/>
      <w:r>
        <w:t>Dim_Geography</w:t>
      </w:r>
      <w:proofErr w:type="spellEnd"/>
    </w:p>
    <w:p w:rsidR="00B46F3A" w:rsidRDefault="00B46F3A" w:rsidP="00B46F3A">
      <w:pPr>
        <w:pStyle w:val="ListParagraph"/>
        <w:numPr>
          <w:ilvl w:val="1"/>
          <w:numId w:val="35"/>
        </w:numPr>
        <w:rPr>
          <w:b/>
        </w:rPr>
      </w:pPr>
      <w:r w:rsidRPr="00ED4051">
        <w:rPr>
          <w:b/>
        </w:rPr>
        <w:t>What tables will be combined?</w:t>
      </w:r>
    </w:p>
    <w:p w:rsidR="00ED4051" w:rsidRPr="00ED4051" w:rsidRDefault="00ED4051" w:rsidP="00ED4051">
      <w:pPr>
        <w:pStyle w:val="ListParagraph"/>
        <w:ind w:left="1440"/>
      </w:pPr>
      <w:r w:rsidRPr="00ED4051">
        <w:t>The above tables are connected</w:t>
      </w:r>
    </w:p>
    <w:p w:rsidR="00B46F3A" w:rsidRPr="00ED4051" w:rsidRDefault="00B46F3A" w:rsidP="00B46F3A">
      <w:pPr>
        <w:pStyle w:val="ListParagraph"/>
        <w:numPr>
          <w:ilvl w:val="1"/>
          <w:numId w:val="35"/>
        </w:numPr>
        <w:rPr>
          <w:b/>
        </w:rPr>
      </w:pPr>
      <w:r w:rsidRPr="00ED4051">
        <w:rPr>
          <w:b/>
        </w:rPr>
        <w:t>Create date/calendar dimension</w:t>
      </w:r>
    </w:p>
    <w:p w:rsidR="00ED4051" w:rsidRDefault="00ED4051" w:rsidP="00ED4051">
      <w:pPr>
        <w:pStyle w:val="ListParagraph"/>
        <w:ind w:left="1440"/>
      </w:pPr>
      <w:r>
        <w:t>Created</w:t>
      </w:r>
    </w:p>
    <w:p w:rsidR="00B46F3A" w:rsidRPr="00ED4051" w:rsidRDefault="00B46F3A" w:rsidP="00B46F3A">
      <w:pPr>
        <w:pStyle w:val="ListParagraph"/>
        <w:numPr>
          <w:ilvl w:val="1"/>
          <w:numId w:val="35"/>
        </w:numPr>
        <w:rPr>
          <w:b/>
        </w:rPr>
      </w:pPr>
      <w:r w:rsidRPr="00ED4051">
        <w:rPr>
          <w:b/>
        </w:rPr>
        <w:t>Create tables with surrogate SKs, NKs &amp; FKs</w:t>
      </w:r>
    </w:p>
    <w:p w:rsidR="00ED4051" w:rsidRDefault="00ED4051" w:rsidP="00ED4051">
      <w:pPr>
        <w:pStyle w:val="ListParagraph"/>
        <w:ind w:left="1440"/>
      </w:pPr>
      <w:r>
        <w:t>Created</w:t>
      </w:r>
    </w:p>
    <w:p w:rsidR="00B46F3A" w:rsidRPr="00ED4051" w:rsidRDefault="00B46F3A" w:rsidP="00B46F3A">
      <w:pPr>
        <w:pStyle w:val="ListParagraph"/>
        <w:numPr>
          <w:ilvl w:val="1"/>
          <w:numId w:val="35"/>
        </w:numPr>
        <w:rPr>
          <w:b/>
        </w:rPr>
      </w:pPr>
      <w:r w:rsidRPr="00ED4051">
        <w:rPr>
          <w:b/>
        </w:rPr>
        <w:t>Create geography table</w:t>
      </w:r>
    </w:p>
    <w:p w:rsidR="00ED4051" w:rsidRDefault="00ED4051" w:rsidP="00ED4051">
      <w:pPr>
        <w:pStyle w:val="ListParagraph"/>
        <w:ind w:left="1440"/>
      </w:pPr>
      <w:r>
        <w:t>Created</w:t>
      </w:r>
    </w:p>
    <w:p w:rsidR="00B46F3A" w:rsidRPr="00ED4051" w:rsidRDefault="00B46F3A" w:rsidP="00B46F3A">
      <w:pPr>
        <w:pStyle w:val="ListParagraph"/>
        <w:numPr>
          <w:ilvl w:val="1"/>
          <w:numId w:val="35"/>
        </w:numPr>
        <w:rPr>
          <w:b/>
        </w:rPr>
      </w:pPr>
      <w:bookmarkStart w:id="0" w:name="_GoBack"/>
      <w:r w:rsidRPr="00ED4051">
        <w:rPr>
          <w:b/>
        </w:rPr>
        <w:t>Map source table(s) to target table</w:t>
      </w:r>
    </w:p>
    <w:bookmarkEnd w:id="0"/>
    <w:p w:rsidR="00ED4051" w:rsidRDefault="00ED4051" w:rsidP="00ED4051">
      <w:pPr>
        <w:pStyle w:val="ListParagraph"/>
        <w:ind w:left="1440"/>
      </w:pPr>
      <w:r>
        <w:t>Mapped</w:t>
      </w:r>
    </w:p>
    <w:p w:rsidR="00B46F3A" w:rsidRDefault="00B46F3A" w:rsidP="00B46F3A">
      <w:pPr>
        <w:pStyle w:val="ListParagraph"/>
        <w:ind w:left="1440"/>
      </w:pPr>
    </w:p>
    <w:p w:rsidR="00B46F3A" w:rsidRDefault="00B46F3A" w:rsidP="00B46F3A">
      <w:pPr>
        <w:pStyle w:val="ListParagraph"/>
        <w:numPr>
          <w:ilvl w:val="0"/>
          <w:numId w:val="35"/>
        </w:numPr>
      </w:pPr>
      <w:r>
        <w:t xml:space="preserve">Create data model in </w:t>
      </w:r>
      <w:r w:rsidR="004E4DB1">
        <w:t>ER/Studio</w:t>
      </w:r>
    </w:p>
    <w:p w:rsidR="00B46F3A" w:rsidRDefault="00B46F3A" w:rsidP="00B46F3A">
      <w:pPr>
        <w:pStyle w:val="ListParagraph"/>
      </w:pPr>
    </w:p>
    <w:p w:rsidR="00B46F3A" w:rsidRDefault="00B46F3A" w:rsidP="00B46F3A">
      <w:pPr>
        <w:pStyle w:val="ListParagraph"/>
        <w:numPr>
          <w:ilvl w:val="0"/>
          <w:numId w:val="35"/>
        </w:numPr>
      </w:pPr>
      <w:r>
        <w:t xml:space="preserve">Create DDL </w:t>
      </w:r>
      <w:r w:rsidR="004E4DB1">
        <w:t>&amp; create tables in</w:t>
      </w:r>
      <w:r>
        <w:t>:</w:t>
      </w:r>
    </w:p>
    <w:p w:rsidR="00B46F3A" w:rsidRDefault="00B46F3A" w:rsidP="00B46F3A">
      <w:pPr>
        <w:pStyle w:val="ListParagraph"/>
        <w:numPr>
          <w:ilvl w:val="1"/>
          <w:numId w:val="35"/>
        </w:numPr>
        <w:spacing w:after="0" w:line="240" w:lineRule="auto"/>
      </w:pPr>
      <w:r>
        <w:t xml:space="preserve">SQL Server </w:t>
      </w:r>
    </w:p>
    <w:p w:rsidR="00B46F3A" w:rsidRDefault="00B46F3A" w:rsidP="00B46F3A">
      <w:pPr>
        <w:pStyle w:val="ListParagraph"/>
        <w:numPr>
          <w:ilvl w:val="1"/>
          <w:numId w:val="35"/>
        </w:numPr>
        <w:spacing w:after="0" w:line="240" w:lineRule="auto"/>
      </w:pPr>
      <w:r>
        <w:t>MySQL</w:t>
      </w:r>
    </w:p>
    <w:p w:rsidR="00B46F3A" w:rsidRDefault="00B46F3A" w:rsidP="00B46F3A">
      <w:pPr>
        <w:pStyle w:val="ListParagraph"/>
        <w:numPr>
          <w:ilvl w:val="1"/>
          <w:numId w:val="35"/>
        </w:numPr>
        <w:spacing w:after="0" w:line="240" w:lineRule="auto"/>
      </w:pPr>
      <w:r>
        <w:t>PostgreSQL</w:t>
      </w:r>
    </w:p>
    <w:p w:rsidR="00B46F3A" w:rsidRDefault="00B46F3A" w:rsidP="00B46F3A">
      <w:pPr>
        <w:pStyle w:val="ListParagraph"/>
        <w:numPr>
          <w:ilvl w:val="1"/>
          <w:numId w:val="35"/>
        </w:numPr>
        <w:spacing w:after="0" w:line="240" w:lineRule="auto"/>
      </w:pPr>
      <w:r>
        <w:t>Oracle 11gR2</w:t>
      </w:r>
    </w:p>
    <w:p w:rsidR="002E014A" w:rsidRDefault="002E014A" w:rsidP="00E50FAC">
      <w:pPr>
        <w:pStyle w:val="Heading1"/>
      </w:pPr>
    </w:p>
    <w:sectPr w:rsidR="002E014A" w:rsidSect="00A21EDE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76C3" w:rsidRDefault="009476C3" w:rsidP="003F5BFE">
      <w:pPr>
        <w:spacing w:after="0" w:line="240" w:lineRule="auto"/>
      </w:pPr>
      <w:r>
        <w:separator/>
      </w:r>
    </w:p>
  </w:endnote>
  <w:endnote w:type="continuationSeparator" w:id="0">
    <w:p w:rsidR="009476C3" w:rsidRDefault="009476C3" w:rsidP="003F5B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76C3" w:rsidRDefault="009476C3" w:rsidP="003F5BFE">
      <w:pPr>
        <w:spacing w:after="0" w:line="240" w:lineRule="auto"/>
      </w:pPr>
      <w:r>
        <w:separator/>
      </w:r>
    </w:p>
  </w:footnote>
  <w:footnote w:type="continuationSeparator" w:id="0">
    <w:p w:rsidR="009476C3" w:rsidRDefault="009476C3" w:rsidP="003F5B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5764" w:rsidRDefault="00515764">
    <w:pPr>
      <w:pStyle w:val="Header"/>
      <w:rPr>
        <w:b/>
        <w:sz w:val="28"/>
        <w:szCs w:val="28"/>
      </w:rPr>
    </w:pPr>
    <w:r w:rsidRPr="003F5BFE">
      <w:rPr>
        <w:b/>
        <w:sz w:val="28"/>
        <w:szCs w:val="28"/>
      </w:rPr>
      <w:t>INFO</w:t>
    </w:r>
    <w:r w:rsidR="004E4DB1">
      <w:rPr>
        <w:b/>
        <w:sz w:val="28"/>
        <w:szCs w:val="28"/>
      </w:rPr>
      <w:t xml:space="preserve">7370     </w:t>
    </w:r>
    <w:r w:rsidRPr="003F5BFE">
      <w:rPr>
        <w:b/>
        <w:sz w:val="28"/>
        <w:szCs w:val="28"/>
      </w:rPr>
      <w:t xml:space="preserve"> </w:t>
    </w:r>
    <w:r w:rsidR="004E4DB1">
      <w:rPr>
        <w:b/>
        <w:sz w:val="28"/>
        <w:szCs w:val="28"/>
      </w:rPr>
      <w:t xml:space="preserve">                              Data Modeling                        </w:t>
    </w:r>
    <w:r w:rsidRPr="003F5BFE">
      <w:rPr>
        <w:b/>
        <w:sz w:val="28"/>
        <w:szCs w:val="28"/>
      </w:rPr>
      <w:tab/>
      <w:t xml:space="preserve"> </w:t>
    </w:r>
    <w:r w:rsidRPr="003F5BFE">
      <w:rPr>
        <w:b/>
        <w:sz w:val="28"/>
        <w:szCs w:val="28"/>
      </w:rPr>
      <w:fldChar w:fldCharType="begin"/>
    </w:r>
    <w:r w:rsidRPr="003F5BFE">
      <w:rPr>
        <w:b/>
        <w:sz w:val="28"/>
        <w:szCs w:val="28"/>
      </w:rPr>
      <w:instrText xml:space="preserve"> DATE \@ "MMMM d, yyyy" </w:instrText>
    </w:r>
    <w:r w:rsidRPr="003F5BFE">
      <w:rPr>
        <w:b/>
        <w:sz w:val="28"/>
        <w:szCs w:val="28"/>
      </w:rPr>
      <w:fldChar w:fldCharType="separate"/>
    </w:r>
    <w:r w:rsidR="00ED4051">
      <w:rPr>
        <w:b/>
        <w:noProof/>
        <w:sz w:val="28"/>
        <w:szCs w:val="28"/>
      </w:rPr>
      <w:t>February 13, 2019</w:t>
    </w:r>
    <w:r w:rsidRPr="003F5BFE">
      <w:rPr>
        <w:b/>
        <w:sz w:val="28"/>
        <w:szCs w:val="28"/>
      </w:rPr>
      <w:fldChar w:fldCharType="end"/>
    </w:r>
  </w:p>
  <w:p w:rsidR="00515764" w:rsidRPr="003F5BFE" w:rsidRDefault="00515764">
    <w:pPr>
      <w:pStyle w:val="Header"/>
      <w:rPr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D6684"/>
    <w:multiLevelType w:val="hybridMultilevel"/>
    <w:tmpl w:val="324E38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D6AF1"/>
    <w:multiLevelType w:val="hybridMultilevel"/>
    <w:tmpl w:val="C136B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B4848"/>
    <w:multiLevelType w:val="hybridMultilevel"/>
    <w:tmpl w:val="4EDCD8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B073E"/>
    <w:multiLevelType w:val="hybridMultilevel"/>
    <w:tmpl w:val="0D92D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373460"/>
    <w:multiLevelType w:val="hybridMultilevel"/>
    <w:tmpl w:val="E3FE2D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48336B"/>
    <w:multiLevelType w:val="hybridMultilevel"/>
    <w:tmpl w:val="55BED0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247282"/>
    <w:multiLevelType w:val="hybridMultilevel"/>
    <w:tmpl w:val="55BED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8D7110"/>
    <w:multiLevelType w:val="hybridMultilevel"/>
    <w:tmpl w:val="55BED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E14AE0"/>
    <w:multiLevelType w:val="hybridMultilevel"/>
    <w:tmpl w:val="E3FE2D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1862AA1"/>
    <w:multiLevelType w:val="hybridMultilevel"/>
    <w:tmpl w:val="39ACF5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7">
      <w:start w:val="1"/>
      <w:numFmt w:val="lowerLetter"/>
      <w:lvlText w:val="%3)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2145EA2"/>
    <w:multiLevelType w:val="hybridMultilevel"/>
    <w:tmpl w:val="55BED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A9752A"/>
    <w:multiLevelType w:val="hybridMultilevel"/>
    <w:tmpl w:val="51989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BB196D"/>
    <w:multiLevelType w:val="hybridMultilevel"/>
    <w:tmpl w:val="0F404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632F45"/>
    <w:multiLevelType w:val="hybridMultilevel"/>
    <w:tmpl w:val="2FE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9E7731"/>
    <w:multiLevelType w:val="hybridMultilevel"/>
    <w:tmpl w:val="D16A6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3F610A"/>
    <w:multiLevelType w:val="hybridMultilevel"/>
    <w:tmpl w:val="0C686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76416F"/>
    <w:multiLevelType w:val="hybridMultilevel"/>
    <w:tmpl w:val="F8FCA2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D80C7D"/>
    <w:multiLevelType w:val="hybridMultilevel"/>
    <w:tmpl w:val="B894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FC3521"/>
    <w:multiLevelType w:val="hybridMultilevel"/>
    <w:tmpl w:val="0486F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B03056"/>
    <w:multiLevelType w:val="hybridMultilevel"/>
    <w:tmpl w:val="29006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967C66"/>
    <w:multiLevelType w:val="hybridMultilevel"/>
    <w:tmpl w:val="33860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B3681D"/>
    <w:multiLevelType w:val="hybridMultilevel"/>
    <w:tmpl w:val="C7A214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326647A"/>
    <w:multiLevelType w:val="hybridMultilevel"/>
    <w:tmpl w:val="B6322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2765F8"/>
    <w:multiLevelType w:val="hybridMultilevel"/>
    <w:tmpl w:val="499433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B605E6"/>
    <w:multiLevelType w:val="hybridMultilevel"/>
    <w:tmpl w:val="00E82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CE14C8"/>
    <w:multiLevelType w:val="hybridMultilevel"/>
    <w:tmpl w:val="67AED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345161"/>
    <w:multiLevelType w:val="hybridMultilevel"/>
    <w:tmpl w:val="869EDE46"/>
    <w:lvl w:ilvl="0" w:tplc="04090017">
      <w:start w:val="1"/>
      <w:numFmt w:val="lowerLetter"/>
      <w:lvlText w:val="%1)"/>
      <w:lvlJc w:val="left"/>
      <w:pPr>
        <w:ind w:left="-4680" w:hanging="360"/>
      </w:pPr>
    </w:lvl>
    <w:lvl w:ilvl="1" w:tplc="04090019" w:tentative="1">
      <w:start w:val="1"/>
      <w:numFmt w:val="lowerLetter"/>
      <w:lvlText w:val="%2."/>
      <w:lvlJc w:val="left"/>
      <w:pPr>
        <w:ind w:left="-3960" w:hanging="360"/>
      </w:pPr>
    </w:lvl>
    <w:lvl w:ilvl="2" w:tplc="0409001B" w:tentative="1">
      <w:start w:val="1"/>
      <w:numFmt w:val="lowerRoman"/>
      <w:lvlText w:val="%3."/>
      <w:lvlJc w:val="right"/>
      <w:pPr>
        <w:ind w:left="-3240" w:hanging="180"/>
      </w:pPr>
    </w:lvl>
    <w:lvl w:ilvl="3" w:tplc="0409000F" w:tentative="1">
      <w:start w:val="1"/>
      <w:numFmt w:val="decimal"/>
      <w:lvlText w:val="%4."/>
      <w:lvlJc w:val="left"/>
      <w:pPr>
        <w:ind w:left="-2520" w:hanging="360"/>
      </w:pPr>
    </w:lvl>
    <w:lvl w:ilvl="4" w:tplc="04090019" w:tentative="1">
      <w:start w:val="1"/>
      <w:numFmt w:val="lowerLetter"/>
      <w:lvlText w:val="%5."/>
      <w:lvlJc w:val="left"/>
      <w:pPr>
        <w:ind w:left="-1800" w:hanging="360"/>
      </w:pPr>
    </w:lvl>
    <w:lvl w:ilvl="5" w:tplc="0409001B" w:tentative="1">
      <w:start w:val="1"/>
      <w:numFmt w:val="lowerRoman"/>
      <w:lvlText w:val="%6."/>
      <w:lvlJc w:val="right"/>
      <w:pPr>
        <w:ind w:left="-1080" w:hanging="180"/>
      </w:pPr>
    </w:lvl>
    <w:lvl w:ilvl="6" w:tplc="0409000F" w:tentative="1">
      <w:start w:val="1"/>
      <w:numFmt w:val="decimal"/>
      <w:lvlText w:val="%7."/>
      <w:lvlJc w:val="left"/>
      <w:pPr>
        <w:ind w:left="-360" w:hanging="360"/>
      </w:pPr>
    </w:lvl>
    <w:lvl w:ilvl="7" w:tplc="04090019" w:tentative="1">
      <w:start w:val="1"/>
      <w:numFmt w:val="lowerLetter"/>
      <w:lvlText w:val="%8."/>
      <w:lvlJc w:val="left"/>
      <w:pPr>
        <w:ind w:left="360" w:hanging="360"/>
      </w:pPr>
    </w:lvl>
    <w:lvl w:ilvl="8" w:tplc="0409001B" w:tentative="1">
      <w:start w:val="1"/>
      <w:numFmt w:val="lowerRoman"/>
      <w:lvlText w:val="%9."/>
      <w:lvlJc w:val="right"/>
      <w:pPr>
        <w:ind w:left="1080" w:hanging="180"/>
      </w:pPr>
    </w:lvl>
  </w:abstractNum>
  <w:abstractNum w:abstractNumId="27" w15:restartNumberingAfterBreak="0">
    <w:nsid w:val="6CB10AA7"/>
    <w:multiLevelType w:val="hybridMultilevel"/>
    <w:tmpl w:val="55BED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4418EC"/>
    <w:multiLevelType w:val="hybridMultilevel"/>
    <w:tmpl w:val="B4F6A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2F6184"/>
    <w:multiLevelType w:val="hybridMultilevel"/>
    <w:tmpl w:val="1F5433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84F4D96"/>
    <w:multiLevelType w:val="hybridMultilevel"/>
    <w:tmpl w:val="779AE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7B44CA"/>
    <w:multiLevelType w:val="hybridMultilevel"/>
    <w:tmpl w:val="B14E8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833351"/>
    <w:multiLevelType w:val="hybridMultilevel"/>
    <w:tmpl w:val="4B185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BE484E"/>
    <w:multiLevelType w:val="hybridMultilevel"/>
    <w:tmpl w:val="55BED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EC5CFD"/>
    <w:multiLevelType w:val="hybridMultilevel"/>
    <w:tmpl w:val="2D5CB21E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8"/>
  </w:num>
  <w:num w:numId="3">
    <w:abstractNumId w:val="24"/>
  </w:num>
  <w:num w:numId="4">
    <w:abstractNumId w:val="15"/>
  </w:num>
  <w:num w:numId="5">
    <w:abstractNumId w:val="13"/>
  </w:num>
  <w:num w:numId="6">
    <w:abstractNumId w:val="19"/>
  </w:num>
  <w:num w:numId="7">
    <w:abstractNumId w:val="30"/>
  </w:num>
  <w:num w:numId="8">
    <w:abstractNumId w:val="11"/>
  </w:num>
  <w:num w:numId="9">
    <w:abstractNumId w:val="0"/>
  </w:num>
  <w:num w:numId="10">
    <w:abstractNumId w:val="33"/>
  </w:num>
  <w:num w:numId="11">
    <w:abstractNumId w:val="32"/>
  </w:num>
  <w:num w:numId="12">
    <w:abstractNumId w:val="12"/>
  </w:num>
  <w:num w:numId="13">
    <w:abstractNumId w:val="16"/>
  </w:num>
  <w:num w:numId="14">
    <w:abstractNumId w:val="5"/>
  </w:num>
  <w:num w:numId="15">
    <w:abstractNumId w:val="31"/>
  </w:num>
  <w:num w:numId="16">
    <w:abstractNumId w:val="34"/>
  </w:num>
  <w:num w:numId="17">
    <w:abstractNumId w:val="27"/>
  </w:num>
  <w:num w:numId="18">
    <w:abstractNumId w:val="22"/>
  </w:num>
  <w:num w:numId="19">
    <w:abstractNumId w:val="10"/>
  </w:num>
  <w:num w:numId="20">
    <w:abstractNumId w:val="6"/>
  </w:num>
  <w:num w:numId="21">
    <w:abstractNumId w:val="1"/>
  </w:num>
  <w:num w:numId="22">
    <w:abstractNumId w:val="20"/>
  </w:num>
  <w:num w:numId="23">
    <w:abstractNumId w:val="7"/>
  </w:num>
  <w:num w:numId="24">
    <w:abstractNumId w:val="3"/>
  </w:num>
  <w:num w:numId="25">
    <w:abstractNumId w:val="4"/>
  </w:num>
  <w:num w:numId="26">
    <w:abstractNumId w:val="28"/>
  </w:num>
  <w:num w:numId="27">
    <w:abstractNumId w:val="8"/>
  </w:num>
  <w:num w:numId="28">
    <w:abstractNumId w:val="29"/>
  </w:num>
  <w:num w:numId="29">
    <w:abstractNumId w:val="23"/>
  </w:num>
  <w:num w:numId="30">
    <w:abstractNumId w:val="9"/>
  </w:num>
  <w:num w:numId="31">
    <w:abstractNumId w:val="26"/>
  </w:num>
  <w:num w:numId="32">
    <w:abstractNumId w:val="21"/>
  </w:num>
  <w:num w:numId="33">
    <w:abstractNumId w:val="14"/>
  </w:num>
  <w:num w:numId="34">
    <w:abstractNumId w:val="2"/>
  </w:num>
  <w:num w:numId="3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zYyNTY3MDe3NDBT0lEKTi0uzszPAykwrAUA39z8nSwAAAA="/>
  </w:docVars>
  <w:rsids>
    <w:rsidRoot w:val="00421210"/>
    <w:rsid w:val="0003070C"/>
    <w:rsid w:val="000B4E42"/>
    <w:rsid w:val="000B5170"/>
    <w:rsid w:val="000C0A11"/>
    <w:rsid w:val="000F7197"/>
    <w:rsid w:val="001174C3"/>
    <w:rsid w:val="001203F4"/>
    <w:rsid w:val="00123234"/>
    <w:rsid w:val="00146313"/>
    <w:rsid w:val="001508EE"/>
    <w:rsid w:val="00155936"/>
    <w:rsid w:val="00162E37"/>
    <w:rsid w:val="001736B9"/>
    <w:rsid w:val="00180F72"/>
    <w:rsid w:val="00195839"/>
    <w:rsid w:val="001B77D4"/>
    <w:rsid w:val="001C5FAA"/>
    <w:rsid w:val="00200DC8"/>
    <w:rsid w:val="002130D7"/>
    <w:rsid w:val="00234D08"/>
    <w:rsid w:val="002513C4"/>
    <w:rsid w:val="0025239A"/>
    <w:rsid w:val="00267E62"/>
    <w:rsid w:val="00284975"/>
    <w:rsid w:val="00284F14"/>
    <w:rsid w:val="002A16B2"/>
    <w:rsid w:val="002B38B6"/>
    <w:rsid w:val="002D1321"/>
    <w:rsid w:val="002E014A"/>
    <w:rsid w:val="003010E0"/>
    <w:rsid w:val="003478AA"/>
    <w:rsid w:val="0035533D"/>
    <w:rsid w:val="00372A21"/>
    <w:rsid w:val="003A67B4"/>
    <w:rsid w:val="003C62A3"/>
    <w:rsid w:val="003F5BFE"/>
    <w:rsid w:val="00404F55"/>
    <w:rsid w:val="004051E9"/>
    <w:rsid w:val="00421210"/>
    <w:rsid w:val="00450C81"/>
    <w:rsid w:val="0047181C"/>
    <w:rsid w:val="00485525"/>
    <w:rsid w:val="004B12CE"/>
    <w:rsid w:val="004E4DB1"/>
    <w:rsid w:val="00515764"/>
    <w:rsid w:val="00544276"/>
    <w:rsid w:val="00580433"/>
    <w:rsid w:val="005A2EA7"/>
    <w:rsid w:val="005D3F14"/>
    <w:rsid w:val="006463D5"/>
    <w:rsid w:val="00667383"/>
    <w:rsid w:val="00673FCE"/>
    <w:rsid w:val="00691093"/>
    <w:rsid w:val="006C172B"/>
    <w:rsid w:val="006C3748"/>
    <w:rsid w:val="006C57FA"/>
    <w:rsid w:val="006D3DE2"/>
    <w:rsid w:val="00733D47"/>
    <w:rsid w:val="00735300"/>
    <w:rsid w:val="00752456"/>
    <w:rsid w:val="0075723A"/>
    <w:rsid w:val="007A28D0"/>
    <w:rsid w:val="007F4285"/>
    <w:rsid w:val="00813A16"/>
    <w:rsid w:val="00821694"/>
    <w:rsid w:val="00834B74"/>
    <w:rsid w:val="008763D3"/>
    <w:rsid w:val="00887655"/>
    <w:rsid w:val="00892C98"/>
    <w:rsid w:val="00897724"/>
    <w:rsid w:val="008E5C09"/>
    <w:rsid w:val="008F4377"/>
    <w:rsid w:val="008F799C"/>
    <w:rsid w:val="00903385"/>
    <w:rsid w:val="009174DA"/>
    <w:rsid w:val="0092316B"/>
    <w:rsid w:val="00925740"/>
    <w:rsid w:val="0094768E"/>
    <w:rsid w:val="009476C3"/>
    <w:rsid w:val="00961707"/>
    <w:rsid w:val="009629F5"/>
    <w:rsid w:val="009823B9"/>
    <w:rsid w:val="00991181"/>
    <w:rsid w:val="00996ADE"/>
    <w:rsid w:val="009B106E"/>
    <w:rsid w:val="009D6629"/>
    <w:rsid w:val="009D72FF"/>
    <w:rsid w:val="009E2591"/>
    <w:rsid w:val="00A11862"/>
    <w:rsid w:val="00A21EDE"/>
    <w:rsid w:val="00A23E81"/>
    <w:rsid w:val="00A34F47"/>
    <w:rsid w:val="00A47823"/>
    <w:rsid w:val="00A51E3A"/>
    <w:rsid w:val="00A576C8"/>
    <w:rsid w:val="00A60BAA"/>
    <w:rsid w:val="00AA08A5"/>
    <w:rsid w:val="00AD31CC"/>
    <w:rsid w:val="00AD4F62"/>
    <w:rsid w:val="00AF3140"/>
    <w:rsid w:val="00B20B1C"/>
    <w:rsid w:val="00B46F3A"/>
    <w:rsid w:val="00B50D73"/>
    <w:rsid w:val="00B62078"/>
    <w:rsid w:val="00B661EB"/>
    <w:rsid w:val="00B676CC"/>
    <w:rsid w:val="00B750F6"/>
    <w:rsid w:val="00BC0539"/>
    <w:rsid w:val="00C009C1"/>
    <w:rsid w:val="00C01804"/>
    <w:rsid w:val="00C15A42"/>
    <w:rsid w:val="00C42284"/>
    <w:rsid w:val="00C603E1"/>
    <w:rsid w:val="00C95A04"/>
    <w:rsid w:val="00CB65C1"/>
    <w:rsid w:val="00CC506D"/>
    <w:rsid w:val="00CD3596"/>
    <w:rsid w:val="00CE0293"/>
    <w:rsid w:val="00CF4AB7"/>
    <w:rsid w:val="00D52BD8"/>
    <w:rsid w:val="00D55B1C"/>
    <w:rsid w:val="00DD758D"/>
    <w:rsid w:val="00E076D1"/>
    <w:rsid w:val="00E13764"/>
    <w:rsid w:val="00E50FAC"/>
    <w:rsid w:val="00E60380"/>
    <w:rsid w:val="00E67AB6"/>
    <w:rsid w:val="00E83F44"/>
    <w:rsid w:val="00E95C7F"/>
    <w:rsid w:val="00EB580E"/>
    <w:rsid w:val="00ED2B99"/>
    <w:rsid w:val="00ED4051"/>
    <w:rsid w:val="00EF1B6C"/>
    <w:rsid w:val="00EF3050"/>
    <w:rsid w:val="00F30622"/>
    <w:rsid w:val="00F51C2E"/>
    <w:rsid w:val="00F55F4D"/>
    <w:rsid w:val="00F571BB"/>
    <w:rsid w:val="00F6211A"/>
    <w:rsid w:val="00F704E9"/>
    <w:rsid w:val="00F8156B"/>
    <w:rsid w:val="00FC2319"/>
    <w:rsid w:val="00FE2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A2007"/>
  <w15:docId w15:val="{5B51E6FC-A55C-4F93-94E1-23FE221F6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0293"/>
  </w:style>
  <w:style w:type="paragraph" w:styleId="Heading1">
    <w:name w:val="heading 1"/>
    <w:basedOn w:val="Normal"/>
    <w:next w:val="Normal"/>
    <w:link w:val="Heading1Char"/>
    <w:uiPriority w:val="9"/>
    <w:qFormat/>
    <w:rsid w:val="003553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57F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76923C" w:themeColor="accent3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765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8765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121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5533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9D6629"/>
    <w:rPr>
      <w:b/>
      <w:bCs/>
    </w:rPr>
  </w:style>
  <w:style w:type="character" w:customStyle="1" w:styleId="apple-converted-space">
    <w:name w:val="apple-converted-space"/>
    <w:basedOn w:val="DefaultParagraphFont"/>
    <w:rsid w:val="009D6629"/>
  </w:style>
  <w:style w:type="paragraph" w:styleId="Header">
    <w:name w:val="header"/>
    <w:basedOn w:val="Normal"/>
    <w:link w:val="HeaderChar"/>
    <w:uiPriority w:val="99"/>
    <w:unhideWhenUsed/>
    <w:rsid w:val="003F5B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5BFE"/>
  </w:style>
  <w:style w:type="paragraph" w:styleId="Footer">
    <w:name w:val="footer"/>
    <w:basedOn w:val="Normal"/>
    <w:link w:val="FooterChar"/>
    <w:uiPriority w:val="99"/>
    <w:unhideWhenUsed/>
    <w:rsid w:val="003F5B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5BFE"/>
  </w:style>
  <w:style w:type="character" w:customStyle="1" w:styleId="Heading2Char">
    <w:name w:val="Heading 2 Char"/>
    <w:basedOn w:val="DefaultParagraphFont"/>
    <w:link w:val="Heading2"/>
    <w:uiPriority w:val="9"/>
    <w:rsid w:val="006C57FA"/>
    <w:rPr>
      <w:rFonts w:asciiTheme="majorHAnsi" w:eastAsiaTheme="majorEastAsia" w:hAnsiTheme="majorHAnsi" w:cstheme="majorBidi"/>
      <w:color w:val="76923C" w:themeColor="accent3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8765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87655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table" w:styleId="TableGrid">
    <w:name w:val="Table Grid"/>
    <w:basedOn w:val="TableNormal"/>
    <w:uiPriority w:val="59"/>
    <w:rsid w:val="00E83F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E83F4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4B12CE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25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0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1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9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E7B493-3B47-471B-9797-BA7382B6D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k Sherman</dc:creator>
  <cp:lastModifiedBy>Sindhu Raghavendra</cp:lastModifiedBy>
  <cp:revision>2</cp:revision>
  <cp:lastPrinted>2018-01-12T01:50:00Z</cp:lastPrinted>
  <dcterms:created xsi:type="dcterms:W3CDTF">2019-02-13T23:19:00Z</dcterms:created>
  <dcterms:modified xsi:type="dcterms:W3CDTF">2019-02-13T23:19:00Z</dcterms:modified>
</cp:coreProperties>
</file>